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91820" w:rsidRDefault="00BA242A" w:rsidP="00791820">
      <w:pPr>
        <w:spacing w:after="0"/>
        <w:rPr>
          <w:b/>
          <w:sz w:val="32"/>
        </w:rPr>
      </w:pPr>
      <w:r w:rsidRPr="00791820">
        <w:rPr>
          <w:b/>
          <w:sz w:val="32"/>
        </w:rPr>
        <w:t xml:space="preserve">Cameron D. </w:t>
      </w:r>
      <w:proofErr w:type="spellStart"/>
      <w:r w:rsidRPr="00791820">
        <w:rPr>
          <w:b/>
          <w:sz w:val="32"/>
        </w:rPr>
        <w:t>Hardr</w:t>
      </w:r>
      <w:r w:rsidR="001061C3" w:rsidRPr="00791820">
        <w:rPr>
          <w:b/>
          <w:sz w:val="32"/>
        </w:rPr>
        <w:t>ick</w:t>
      </w:r>
      <w:proofErr w:type="spellEnd"/>
    </w:p>
    <w:p w:rsidR="001061C3" w:rsidRPr="00791820" w:rsidRDefault="001B521E" w:rsidP="00791820">
      <w:pPr>
        <w:spacing w:after="0"/>
        <w:rPr>
          <w:i/>
          <w:sz w:val="24"/>
        </w:rPr>
      </w:pPr>
      <w:r w:rsidRPr="00791820">
        <w:rPr>
          <w:i/>
          <w:sz w:val="24"/>
        </w:rPr>
        <w:t xml:space="preserve">Food Service, </w:t>
      </w:r>
      <w:r w:rsidR="001061C3" w:rsidRPr="00791820">
        <w:rPr>
          <w:i/>
          <w:sz w:val="24"/>
        </w:rPr>
        <w:t>Manufacturing, Assembly, and Production</w:t>
      </w:r>
    </w:p>
    <w:p w:rsidR="001061C3" w:rsidRDefault="00097889" w:rsidP="00791820">
      <w:pPr>
        <w:spacing w:after="0"/>
      </w:pPr>
      <w:r>
        <w:t>chardr</w:t>
      </w:r>
      <w:r w:rsidR="001061C3" w:rsidRPr="001061C3">
        <w:t>ick@wwrfresource.com</w:t>
      </w:r>
    </w:p>
    <w:p w:rsidR="001061C3" w:rsidRDefault="00E40BC6" w:rsidP="00791820">
      <w:pPr>
        <w:spacing w:after="0"/>
      </w:pPr>
      <w:r>
        <w:rPr>
          <w:i/>
        </w:rPr>
        <w:t>Mobile</w:t>
      </w:r>
      <w:r w:rsidR="001061C3">
        <w:rPr>
          <w:i/>
        </w:rPr>
        <w:t>:</w:t>
      </w:r>
      <w:r w:rsidR="001061C3">
        <w:t xml:space="preserve"> </w:t>
      </w:r>
      <w:bookmarkStart w:id="0" w:name="_GoBack"/>
      <w:r>
        <w:t>(316) 712-8163</w:t>
      </w:r>
      <w:bookmarkEnd w:id="0"/>
    </w:p>
    <w:p w:rsidR="001061C3" w:rsidRDefault="001061C3" w:rsidP="00791820">
      <w:pPr>
        <w:spacing w:after="0"/>
      </w:pPr>
      <w:r>
        <w:t>401 S. Emporia Wichita, KS 67202</w:t>
      </w:r>
    </w:p>
    <w:p w:rsidR="001061C3" w:rsidRPr="001061C3" w:rsidRDefault="001061C3" w:rsidP="00791820">
      <w:pPr>
        <w:spacing w:after="0"/>
        <w:rPr>
          <w:b/>
        </w:rPr>
      </w:pPr>
      <w:r w:rsidRPr="001061C3">
        <w:rPr>
          <w:b/>
        </w:rPr>
        <w:t>Summary of Qualifications</w:t>
      </w:r>
    </w:p>
    <w:p w:rsidR="001061C3" w:rsidRDefault="001061C3" w:rsidP="00791820">
      <w:pPr>
        <w:pStyle w:val="ListParagraph"/>
        <w:numPr>
          <w:ilvl w:val="0"/>
          <w:numId w:val="5"/>
        </w:numPr>
        <w:spacing w:after="0"/>
      </w:pPr>
      <w:r>
        <w:t>5+ years’ experience working as a Ground Supervisor for a residential tree service.</w:t>
      </w:r>
    </w:p>
    <w:p w:rsidR="001061C3" w:rsidRDefault="001061C3" w:rsidP="00791820">
      <w:pPr>
        <w:pStyle w:val="ListParagraph"/>
        <w:numPr>
          <w:ilvl w:val="0"/>
          <w:numId w:val="5"/>
        </w:numPr>
        <w:spacing w:after="0"/>
      </w:pPr>
      <w:r>
        <w:t>Understands how to carry out routinized tasks and projects such and lawn care maintenance and food service production.</w:t>
      </w:r>
    </w:p>
    <w:p w:rsidR="001061C3" w:rsidRDefault="001061C3" w:rsidP="00791820">
      <w:pPr>
        <w:pStyle w:val="ListParagraph"/>
        <w:numPr>
          <w:ilvl w:val="0"/>
          <w:numId w:val="5"/>
        </w:numPr>
        <w:spacing w:after="0"/>
      </w:pPr>
      <w:r>
        <w:t>Dedicated to seeing projects through from start to completion.</w:t>
      </w:r>
    </w:p>
    <w:p w:rsidR="001061C3" w:rsidRDefault="001061C3" w:rsidP="00791820">
      <w:pPr>
        <w:pStyle w:val="ListParagraph"/>
        <w:numPr>
          <w:ilvl w:val="0"/>
          <w:numId w:val="5"/>
        </w:numPr>
        <w:spacing w:after="0"/>
      </w:pPr>
      <w:r>
        <w:t>Available, accountable, dependable, and work ready.</w:t>
      </w:r>
    </w:p>
    <w:p w:rsidR="001061C3" w:rsidRPr="001061C3" w:rsidRDefault="001061C3" w:rsidP="00791820">
      <w:pPr>
        <w:spacing w:after="0"/>
        <w:rPr>
          <w:b/>
        </w:rPr>
      </w:pPr>
      <w:r w:rsidRPr="001061C3">
        <w:rPr>
          <w:b/>
        </w:rPr>
        <w:t>Functional Overview</w:t>
      </w:r>
    </w:p>
    <w:p w:rsidR="00791820" w:rsidRDefault="00791820" w:rsidP="00791820">
      <w:pPr>
        <w:pStyle w:val="ListParagraph"/>
        <w:numPr>
          <w:ilvl w:val="0"/>
          <w:numId w:val="1"/>
        </w:numPr>
        <w:spacing w:after="0"/>
        <w:sectPr w:rsidR="0079182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061C3" w:rsidRDefault="001061C3" w:rsidP="00791820">
      <w:pPr>
        <w:pStyle w:val="ListParagraph"/>
        <w:numPr>
          <w:ilvl w:val="0"/>
          <w:numId w:val="1"/>
        </w:numPr>
        <w:spacing w:after="0"/>
      </w:pPr>
      <w:r>
        <w:lastRenderedPageBreak/>
        <w:t>Hand and power tools</w:t>
      </w:r>
    </w:p>
    <w:p w:rsidR="001061C3" w:rsidRDefault="001061C3" w:rsidP="00791820">
      <w:pPr>
        <w:pStyle w:val="ListParagraph"/>
        <w:numPr>
          <w:ilvl w:val="0"/>
          <w:numId w:val="1"/>
        </w:numPr>
        <w:spacing w:after="0"/>
      </w:pPr>
      <w:r>
        <w:t>Electric and gas equipment</w:t>
      </w:r>
    </w:p>
    <w:p w:rsidR="001061C3" w:rsidRDefault="001061C3" w:rsidP="00791820">
      <w:pPr>
        <w:pStyle w:val="ListParagraph"/>
        <w:numPr>
          <w:ilvl w:val="0"/>
          <w:numId w:val="1"/>
        </w:numPr>
        <w:spacing w:after="0"/>
      </w:pPr>
      <w:r>
        <w:t>Chainsaws/handsaws</w:t>
      </w:r>
    </w:p>
    <w:p w:rsidR="001061C3" w:rsidRDefault="001061C3" w:rsidP="00791820">
      <w:pPr>
        <w:pStyle w:val="ListParagraph"/>
        <w:numPr>
          <w:ilvl w:val="0"/>
          <w:numId w:val="1"/>
        </w:numPr>
        <w:spacing w:after="0"/>
      </w:pPr>
      <w:r>
        <w:lastRenderedPageBreak/>
        <w:t>Lawn care equipment</w:t>
      </w:r>
    </w:p>
    <w:p w:rsidR="001061C3" w:rsidRDefault="001061C3" w:rsidP="00791820">
      <w:pPr>
        <w:pStyle w:val="ListParagraph"/>
        <w:numPr>
          <w:ilvl w:val="0"/>
          <w:numId w:val="1"/>
        </w:numPr>
        <w:spacing w:after="0"/>
      </w:pPr>
      <w:r>
        <w:t>Commercial kitchen equipment</w:t>
      </w:r>
    </w:p>
    <w:p w:rsidR="001061C3" w:rsidRDefault="001061C3" w:rsidP="00791820">
      <w:pPr>
        <w:pStyle w:val="ListParagraph"/>
        <w:numPr>
          <w:ilvl w:val="0"/>
          <w:numId w:val="1"/>
        </w:numPr>
        <w:spacing w:after="0"/>
      </w:pPr>
      <w:r>
        <w:t>Industrial food service</w:t>
      </w:r>
    </w:p>
    <w:p w:rsidR="00791820" w:rsidRDefault="00791820" w:rsidP="00791820">
      <w:pPr>
        <w:spacing w:after="0"/>
        <w:rPr>
          <w:b/>
        </w:rPr>
        <w:sectPr w:rsidR="00791820" w:rsidSect="0079182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061C3" w:rsidRPr="001061C3" w:rsidRDefault="001061C3" w:rsidP="00791820">
      <w:pPr>
        <w:spacing w:after="0"/>
        <w:rPr>
          <w:b/>
        </w:rPr>
      </w:pPr>
      <w:r w:rsidRPr="001061C3">
        <w:rPr>
          <w:b/>
        </w:rPr>
        <w:lastRenderedPageBreak/>
        <w:t>Employment</w:t>
      </w:r>
    </w:p>
    <w:p w:rsidR="00E8315C" w:rsidRPr="00791820" w:rsidRDefault="00E8315C" w:rsidP="00791820">
      <w:pPr>
        <w:tabs>
          <w:tab w:val="left" w:pos="2880"/>
          <w:tab w:val="left" w:pos="5760"/>
          <w:tab w:val="right" w:pos="9360"/>
        </w:tabs>
        <w:spacing w:after="0"/>
      </w:pPr>
      <w:r>
        <w:rPr>
          <w:i/>
        </w:rPr>
        <w:t>Server</w:t>
      </w:r>
      <w:r>
        <w:rPr>
          <w:i/>
        </w:rPr>
        <w:tab/>
      </w:r>
      <w:r w:rsidRPr="00791820">
        <w:t>IHOP</w:t>
      </w:r>
      <w:r w:rsidRPr="00791820">
        <w:tab/>
        <w:t>Wichita, KS</w:t>
      </w:r>
      <w:r w:rsidRPr="00791820">
        <w:tab/>
        <w:t>2017</w:t>
      </w:r>
      <w:r w:rsidR="00791820">
        <w:t xml:space="preserve"> </w:t>
      </w:r>
      <w:r w:rsidRPr="00791820">
        <w:t>-</w:t>
      </w:r>
      <w:r w:rsidR="00791820">
        <w:t xml:space="preserve"> </w:t>
      </w:r>
      <w:r w:rsidRPr="00791820">
        <w:t>March 2018</w:t>
      </w:r>
    </w:p>
    <w:p w:rsidR="00E8315C" w:rsidRPr="00791820" w:rsidRDefault="00E8315C" w:rsidP="0079182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Worked on POS stations.</w:t>
      </w:r>
    </w:p>
    <w:p w:rsidR="00E8315C" w:rsidRPr="00791820" w:rsidRDefault="00E8315C" w:rsidP="0079182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Took orders from customers and correctly entered them into POS station.</w:t>
      </w:r>
    </w:p>
    <w:p w:rsidR="00E8315C" w:rsidRPr="00791820" w:rsidRDefault="00E8315C" w:rsidP="0079182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Helped prepare side dishes and Expo food.</w:t>
      </w:r>
    </w:p>
    <w:p w:rsidR="00E8315C" w:rsidRPr="00791820" w:rsidRDefault="00E8315C" w:rsidP="0079182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Helped out follow co-workers when needed for correct order placement and run food out.</w:t>
      </w:r>
    </w:p>
    <w:p w:rsidR="00960B5F" w:rsidRPr="00791820" w:rsidRDefault="00960B5F" w:rsidP="0079182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Completed side work daily.</w:t>
      </w:r>
    </w:p>
    <w:p w:rsidR="00791820" w:rsidRDefault="00791820" w:rsidP="00791820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>
        <w:rPr>
          <w:i/>
        </w:rPr>
        <w:t xml:space="preserve">Cook </w:t>
      </w:r>
      <w:r>
        <w:rPr>
          <w:i/>
        </w:rPr>
        <w:tab/>
      </w:r>
      <w:r w:rsidRPr="00791820">
        <w:t>IHOP</w:t>
      </w:r>
      <w:r w:rsidRPr="00791820">
        <w:tab/>
        <w:t>Wichita, KS</w:t>
      </w:r>
      <w:r w:rsidRPr="00791820">
        <w:tab/>
        <w:t>2017</w:t>
      </w:r>
    </w:p>
    <w:p w:rsidR="00791820" w:rsidRPr="00791820" w:rsidRDefault="00791820" w:rsidP="00791820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Prepared food for daily use.</w:t>
      </w:r>
    </w:p>
    <w:p w:rsidR="00791820" w:rsidRPr="00791820" w:rsidRDefault="00791820" w:rsidP="00791820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Prepared orders as they came in to kitchen.</w:t>
      </w:r>
    </w:p>
    <w:p w:rsidR="00791820" w:rsidRPr="00791820" w:rsidRDefault="00791820" w:rsidP="00791820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spacing w:after="0"/>
      </w:pPr>
      <w:r w:rsidRPr="00791820">
        <w:t>Followed all recipes needed prepare foods.</w:t>
      </w:r>
    </w:p>
    <w:p w:rsidR="001061C3" w:rsidRDefault="001061C3" w:rsidP="00791820">
      <w:pPr>
        <w:tabs>
          <w:tab w:val="left" w:pos="2880"/>
          <w:tab w:val="left" w:pos="5760"/>
          <w:tab w:val="right" w:pos="9360"/>
        </w:tabs>
        <w:spacing w:after="0"/>
      </w:pPr>
      <w:r w:rsidRPr="001061C3">
        <w:rPr>
          <w:i/>
        </w:rPr>
        <w:t>Lawn Care Maintenance</w:t>
      </w:r>
      <w:r>
        <w:tab/>
        <w:t>State of Kansas</w:t>
      </w:r>
      <w:r>
        <w:tab/>
        <w:t>Norton, KS</w:t>
      </w:r>
      <w:r>
        <w:tab/>
        <w:t>2017</w:t>
      </w:r>
    </w:p>
    <w:p w:rsidR="001061C3" w:rsidRDefault="001061C3" w:rsidP="00791820">
      <w:pPr>
        <w:pStyle w:val="ListParagraph"/>
        <w:numPr>
          <w:ilvl w:val="0"/>
          <w:numId w:val="2"/>
        </w:numPr>
        <w:spacing w:after="0"/>
      </w:pPr>
      <w:r>
        <w:t>Maintained all grounds areas across and around multiple locations and buildings.</w:t>
      </w:r>
    </w:p>
    <w:p w:rsidR="001B521E" w:rsidRPr="00791820" w:rsidRDefault="001061C3" w:rsidP="00791820">
      <w:pPr>
        <w:pStyle w:val="ListParagraph"/>
        <w:numPr>
          <w:ilvl w:val="0"/>
          <w:numId w:val="2"/>
        </w:numPr>
        <w:spacing w:after="0"/>
      </w:pPr>
      <w:r>
        <w:t>Followed seasonal schedules to mow grass, trim edges around sidewalks and remove/trim trees.</w:t>
      </w:r>
    </w:p>
    <w:p w:rsidR="001061C3" w:rsidRDefault="001061C3" w:rsidP="00791820">
      <w:pPr>
        <w:tabs>
          <w:tab w:val="left" w:pos="2880"/>
          <w:tab w:val="left" w:pos="5760"/>
          <w:tab w:val="right" w:pos="9360"/>
        </w:tabs>
        <w:spacing w:after="0"/>
      </w:pPr>
      <w:r w:rsidRPr="001061C3">
        <w:rPr>
          <w:i/>
        </w:rPr>
        <w:t>Cook</w:t>
      </w:r>
      <w:r>
        <w:tab/>
        <w:t>Aramark</w:t>
      </w:r>
      <w:r>
        <w:tab/>
        <w:t>Hutchinson, KS</w:t>
      </w:r>
      <w:r>
        <w:tab/>
        <w:t>2016</w:t>
      </w:r>
    </w:p>
    <w:p w:rsidR="001061C3" w:rsidRDefault="001061C3" w:rsidP="00791820">
      <w:pPr>
        <w:pStyle w:val="ListParagraph"/>
        <w:numPr>
          <w:ilvl w:val="0"/>
          <w:numId w:val="3"/>
        </w:numPr>
        <w:spacing w:after="0"/>
      </w:pPr>
      <w:r>
        <w:t>Prepared foods for several hundred patrons per day.</w:t>
      </w:r>
    </w:p>
    <w:p w:rsidR="001061C3" w:rsidRDefault="001061C3" w:rsidP="00791820">
      <w:pPr>
        <w:pStyle w:val="ListParagraph"/>
        <w:numPr>
          <w:ilvl w:val="0"/>
          <w:numId w:val="3"/>
        </w:numPr>
        <w:spacing w:after="0"/>
      </w:pPr>
      <w:r>
        <w:t>Cooked large quantities of entrees and sides for cafeteria-style service.</w:t>
      </w:r>
    </w:p>
    <w:p w:rsidR="001061C3" w:rsidRDefault="001061C3" w:rsidP="00791820">
      <w:pPr>
        <w:pStyle w:val="ListParagraph"/>
        <w:numPr>
          <w:ilvl w:val="0"/>
          <w:numId w:val="3"/>
        </w:numPr>
        <w:spacing w:after="0"/>
      </w:pPr>
      <w:r>
        <w:t>Washed all kitchen equipment, including steam kettles and mixers, as well as pots, pans, and utensils.</w:t>
      </w:r>
    </w:p>
    <w:p w:rsidR="001061C3" w:rsidRDefault="001061C3" w:rsidP="00791820">
      <w:pPr>
        <w:tabs>
          <w:tab w:val="left" w:pos="2880"/>
          <w:tab w:val="left" w:pos="5760"/>
          <w:tab w:val="right" w:pos="9360"/>
        </w:tabs>
        <w:spacing w:after="0"/>
      </w:pPr>
      <w:r w:rsidRPr="00F5452D">
        <w:rPr>
          <w:i/>
        </w:rPr>
        <w:t>Ground Supervisor</w:t>
      </w:r>
      <w:r>
        <w:tab/>
        <w:t>Budget Tree Service</w:t>
      </w:r>
      <w:r>
        <w:tab/>
        <w:t>Wichita, KS</w:t>
      </w:r>
      <w:r>
        <w:tab/>
        <w:t>2005 – 2013</w:t>
      </w:r>
    </w:p>
    <w:p w:rsidR="001061C3" w:rsidRDefault="001061C3" w:rsidP="00791820">
      <w:pPr>
        <w:pStyle w:val="ListParagraph"/>
        <w:numPr>
          <w:ilvl w:val="0"/>
          <w:numId w:val="4"/>
        </w:numPr>
        <w:spacing w:after="0"/>
      </w:pPr>
      <w:r>
        <w:t>Maintained accountability for tools and equipment before and after the completion of jobs.</w:t>
      </w:r>
    </w:p>
    <w:p w:rsidR="001061C3" w:rsidRDefault="001061C3" w:rsidP="00791820">
      <w:pPr>
        <w:pStyle w:val="ListParagraph"/>
        <w:numPr>
          <w:ilvl w:val="0"/>
          <w:numId w:val="4"/>
        </w:numPr>
        <w:spacing w:after="0"/>
      </w:pPr>
      <w:r>
        <w:t>Trimmed, pruned, and cut down trees, grinding out stumps when appropriate.</w:t>
      </w:r>
    </w:p>
    <w:p w:rsidR="001061C3" w:rsidRPr="001061C3" w:rsidRDefault="001061C3" w:rsidP="00791820">
      <w:pPr>
        <w:spacing w:after="0"/>
        <w:rPr>
          <w:b/>
        </w:rPr>
      </w:pPr>
      <w:r>
        <w:rPr>
          <w:b/>
        </w:rPr>
        <w:t>Vocational Training</w:t>
      </w:r>
    </w:p>
    <w:p w:rsidR="001061C3" w:rsidRPr="001061C3" w:rsidRDefault="001061C3" w:rsidP="00791820">
      <w:pPr>
        <w:pStyle w:val="ListParagraph"/>
        <w:numPr>
          <w:ilvl w:val="0"/>
          <w:numId w:val="6"/>
        </w:numPr>
        <w:tabs>
          <w:tab w:val="center" w:pos="5040"/>
          <w:tab w:val="right" w:pos="9360"/>
        </w:tabs>
        <w:spacing w:after="0"/>
      </w:pPr>
      <w:r>
        <w:t>IN2WORK</w:t>
      </w:r>
      <w:r>
        <w:tab/>
      </w:r>
      <w:r w:rsidRPr="00F5452D">
        <w:rPr>
          <w:i/>
        </w:rPr>
        <w:t>Aramark,</w:t>
      </w:r>
      <w:r>
        <w:t xml:space="preserve"> Norton, KS</w:t>
      </w:r>
      <w:r>
        <w:tab/>
        <w:t>2010</w:t>
      </w:r>
    </w:p>
    <w:sectPr w:rsidR="001061C3" w:rsidRPr="001061C3" w:rsidSect="0079182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DC4E92"/>
    <w:multiLevelType w:val="hybridMultilevel"/>
    <w:tmpl w:val="F030F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E422E4"/>
    <w:multiLevelType w:val="hybridMultilevel"/>
    <w:tmpl w:val="9050B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830E51"/>
    <w:multiLevelType w:val="hybridMultilevel"/>
    <w:tmpl w:val="C804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C0C5DE7"/>
    <w:multiLevelType w:val="hybridMultilevel"/>
    <w:tmpl w:val="5EE85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1C35FA"/>
    <w:multiLevelType w:val="hybridMultilevel"/>
    <w:tmpl w:val="D9CC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BF16F7"/>
    <w:multiLevelType w:val="hybridMultilevel"/>
    <w:tmpl w:val="817A8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3A00FB"/>
    <w:multiLevelType w:val="hybridMultilevel"/>
    <w:tmpl w:val="84AE78D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>
    <w:nsid w:val="69121558"/>
    <w:multiLevelType w:val="hybridMultilevel"/>
    <w:tmpl w:val="20E44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DB1356"/>
    <w:multiLevelType w:val="hybridMultilevel"/>
    <w:tmpl w:val="20720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LAwNDU1NzczMjJQ0lEKTi0uzszPAykwrAUAuUToAywAAAA="/>
  </w:docVars>
  <w:rsids>
    <w:rsidRoot w:val="001061C3"/>
    <w:rsid w:val="00097889"/>
    <w:rsid w:val="001061C3"/>
    <w:rsid w:val="001B521E"/>
    <w:rsid w:val="00522C52"/>
    <w:rsid w:val="00791820"/>
    <w:rsid w:val="007E2073"/>
    <w:rsid w:val="008269A9"/>
    <w:rsid w:val="00960B5F"/>
    <w:rsid w:val="00BA242A"/>
    <w:rsid w:val="00E40BC6"/>
    <w:rsid w:val="00E8315C"/>
    <w:rsid w:val="00F54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61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61C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61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6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8</cp:revision>
  <cp:lastPrinted>2017-11-13T18:02:00Z</cp:lastPrinted>
  <dcterms:created xsi:type="dcterms:W3CDTF">2017-11-09T18:10:00Z</dcterms:created>
  <dcterms:modified xsi:type="dcterms:W3CDTF">2018-05-02T14:45:00Z</dcterms:modified>
</cp:coreProperties>
</file>